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AE61B" w14:textId="7C4805C6" w:rsidR="0019438F" w:rsidRDefault="00AE5FAB" w:rsidP="00AE5FAB">
      <w:pPr>
        <w:jc w:val="center"/>
        <w:rPr>
          <w:sz w:val="40"/>
          <w:szCs w:val="40"/>
        </w:rPr>
      </w:pPr>
      <w:r w:rsidRPr="00AE5FAB">
        <w:rPr>
          <w:sz w:val="40"/>
          <w:szCs w:val="40"/>
        </w:rPr>
        <w:t>Assignment on unsupe</w:t>
      </w:r>
      <w:r>
        <w:rPr>
          <w:sz w:val="40"/>
          <w:szCs w:val="40"/>
        </w:rPr>
        <w:t>r</w:t>
      </w:r>
      <w:r w:rsidRPr="00AE5FAB">
        <w:rPr>
          <w:sz w:val="40"/>
          <w:szCs w:val="40"/>
        </w:rPr>
        <w:t>vised</w:t>
      </w:r>
    </w:p>
    <w:p w14:paraId="721281B3" w14:textId="4B06AB22" w:rsidR="00AE5FAB" w:rsidRDefault="00AE5FAB" w:rsidP="00AE5FAB">
      <w:pPr>
        <w:jc w:val="center"/>
        <w:rPr>
          <w:sz w:val="40"/>
          <w:szCs w:val="40"/>
        </w:rPr>
      </w:pPr>
    </w:p>
    <w:p w14:paraId="59E021F9" w14:textId="281EA94C" w:rsidR="00AE5FAB" w:rsidRDefault="00AE5FAB" w:rsidP="00AE5FA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reate an unlabelled dataset composed of five blobs. Decide on the value of K after visualizing the data. Train K means algorithm on this dataset. Display the predicted value and the cluster centroids.</w:t>
      </w:r>
    </w:p>
    <w:p w14:paraId="36CC578D" w14:textId="6A48999E" w:rsidR="00AE5FAB" w:rsidRDefault="00AE5FAB" w:rsidP="00AE5FA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Assign the new instance ([0,2], [3,2], [-3,3], [-3,2.5]) to the closest cluster</w:t>
      </w:r>
    </w:p>
    <w:p w14:paraId="25DCC2E8" w14:textId="212E1400" w:rsidR="00FF68D4" w:rsidRDefault="00FF68D4" w:rsidP="00AE5FAB">
      <w:pPr>
        <w:pStyle w:val="ListParagraph"/>
        <w:rPr>
          <w:sz w:val="24"/>
          <w:szCs w:val="24"/>
        </w:rPr>
      </w:pPr>
    </w:p>
    <w:p w14:paraId="7FC2160B" w14:textId="53D4A03A" w:rsidR="00FF68D4" w:rsidRDefault="00FF68D4" w:rsidP="00AE5FAB">
      <w:pPr>
        <w:pStyle w:val="ListParagraph"/>
        <w:rPr>
          <w:sz w:val="24"/>
          <w:szCs w:val="24"/>
        </w:rPr>
      </w:pPr>
    </w:p>
    <w:p w14:paraId="1F13B135" w14:textId="04D78E1B" w:rsidR="00FF68D4" w:rsidRPr="00AE5FAB" w:rsidRDefault="00FF68D4" w:rsidP="00FF68D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mplement Hierarchical clustering algorithm for the dataset formed in the above program. Plot the </w:t>
      </w:r>
      <w:r w:rsidR="007A324C">
        <w:rPr>
          <w:sz w:val="24"/>
          <w:szCs w:val="24"/>
        </w:rPr>
        <w:t>dendrogram. Mark the cuts in the tree that signify 3,4 and 5 clusters.</w:t>
      </w:r>
    </w:p>
    <w:sectPr w:rsidR="00FF68D4" w:rsidRPr="00AE5F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67414"/>
    <w:multiLevelType w:val="hybridMultilevel"/>
    <w:tmpl w:val="578AB0D0"/>
    <w:lvl w:ilvl="0" w:tplc="7ADA76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581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NjU0NLM0NzE2MDZV0lEKTi0uzszPAykwqgUA80R9VCwAAAA="/>
  </w:docVars>
  <w:rsids>
    <w:rsidRoot w:val="00AE5FAB"/>
    <w:rsid w:val="0019438F"/>
    <w:rsid w:val="001F1727"/>
    <w:rsid w:val="007A324C"/>
    <w:rsid w:val="00AE5FAB"/>
    <w:rsid w:val="00EA171E"/>
    <w:rsid w:val="00FF6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2865F"/>
  <w15:chartTrackingRefBased/>
  <w15:docId w15:val="{7FB1D157-75C8-4EB5-A292-E29EA4969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5F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 Chandran S</dc:creator>
  <cp:keywords/>
  <dc:description/>
  <cp:lastModifiedBy>Nisha Chandran S</cp:lastModifiedBy>
  <cp:revision>2</cp:revision>
  <dcterms:created xsi:type="dcterms:W3CDTF">2022-05-31T15:51:00Z</dcterms:created>
  <dcterms:modified xsi:type="dcterms:W3CDTF">2022-05-31T15:51:00Z</dcterms:modified>
</cp:coreProperties>
</file>